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41F9A26A" w:rsidR="00D40DCC" w:rsidRDefault="00A41EE5" w:rsidP="00D40DCC">
      <w:pPr>
        <w:pStyle w:val="Ttulo"/>
      </w:pPr>
      <w:r>
        <w:t>Título</w:t>
      </w:r>
    </w:p>
    <w:p w14:paraId="77C95D25" w14:textId="5B4DB857" w:rsidR="002A36CD" w:rsidRDefault="001A0C45" w:rsidP="00414BAB">
      <w:pPr>
        <w:pStyle w:val="Fecha"/>
      </w:pPr>
      <w:r w:rsidRPr="004556CF">
        <w:t>Fecha</w:t>
      </w:r>
    </w:p>
    <w:p w14:paraId="4FA5B9F2" w14:textId="77777777" w:rsidR="002A36CD" w:rsidRDefault="002A36CD">
      <w:pPr>
        <w:jc w:val="left"/>
        <w:rPr>
          <w:color w:val="808080" w:themeColor="background1" w:themeShade="80"/>
          <w:sz w:val="36"/>
          <w:lang w:val="es-PE"/>
        </w:rPr>
      </w:pPr>
      <w:r>
        <w:br w:type="page"/>
      </w:r>
    </w:p>
    <w:p w14:paraId="7AE836AF" w14:textId="7210173D" w:rsidR="00D96163" w:rsidRPr="00DE7FF6" w:rsidRDefault="00414BAB" w:rsidP="00DE7FF6">
      <w:pPr>
        <w:pStyle w:val="Ttulo1"/>
      </w:pPr>
      <w:r w:rsidRPr="00DE7FF6">
        <w:lastRenderedPageBreak/>
        <w:t>Título 1</w:t>
      </w:r>
    </w:p>
    <w:p w14:paraId="7C576141" w14:textId="393F53E1" w:rsidR="001746B2" w:rsidRPr="00DE7FF6" w:rsidRDefault="00127F68" w:rsidP="00DE7FF6">
      <w:pPr>
        <w:pStyle w:val="Ttulo2"/>
      </w:pPr>
      <w:r w:rsidRPr="00DE7FF6">
        <w:t>Título 2</w:t>
      </w:r>
    </w:p>
    <w:p w14:paraId="004198B7" w14:textId="0D975361" w:rsidR="00515B99" w:rsidRPr="00A44670" w:rsidRDefault="00515B99" w:rsidP="00AC0076">
      <w:pPr>
        <w:pStyle w:val="Ttulo3"/>
      </w:pPr>
      <w:r w:rsidRPr="00AC0076">
        <w:t>Título</w:t>
      </w:r>
      <w:r w:rsidRPr="00A44670">
        <w:t xml:space="preserve"> 3</w:t>
      </w:r>
    </w:p>
    <w:p w14:paraId="32C2ADCE" w14:textId="62DAB23F" w:rsidR="004F1248" w:rsidRDefault="00EA6003" w:rsidP="000F575A">
      <w:pPr>
        <w:pStyle w:val="Compact"/>
      </w:pPr>
      <w:r w:rsidRPr="000F575A">
        <w:t>Compact</w:t>
      </w:r>
    </w:p>
    <w:p w14:paraId="210B0437" w14:textId="52CAB9F9" w:rsidR="00B21E4E" w:rsidRDefault="00B21E4E" w:rsidP="000F575A">
      <w:pPr>
        <w:pStyle w:val="Textoindependiente"/>
      </w:pPr>
      <w:r w:rsidRPr="000F575A">
        <w:t>Texto independiente</w:t>
      </w:r>
    </w:p>
    <w:p w14:paraId="706CE561" w14:textId="4721980C" w:rsidR="00C86917" w:rsidRPr="00C86917" w:rsidRDefault="00C86917" w:rsidP="00C86917">
      <w:pPr>
        <w:pStyle w:val="FirstParagraph"/>
      </w:pPr>
      <w:proofErr w:type="spellStart"/>
      <w:r w:rsidRPr="00C86917">
        <w:t>First</w:t>
      </w:r>
      <w:proofErr w:type="spellEnd"/>
      <w:r w:rsidRPr="00C86917">
        <w:t xml:space="preserve"> </w:t>
      </w:r>
      <w:proofErr w:type="spellStart"/>
      <w:r w:rsidRPr="00C86917">
        <w:t>Paragraph</w:t>
      </w:r>
      <w:proofErr w:type="spellEnd"/>
    </w:p>
    <w:p w14:paraId="2103EEEE" w14:textId="689E4D80" w:rsidR="00BE14A7" w:rsidRPr="00C86917" w:rsidRDefault="00BE14A7" w:rsidP="00D733D0">
      <w:pPr>
        <w:pStyle w:val="Textodebloque"/>
        <w:rPr>
          <w:lang w:val="fr-FR"/>
        </w:rPr>
      </w:pPr>
      <w:r w:rsidRPr="00C86917">
        <w:rPr>
          <w:lang w:val="fr-FR"/>
        </w:rPr>
        <w:t>Texto de bloque</w:t>
      </w:r>
    </w:p>
    <w:p w14:paraId="14B3909F" w14:textId="6D7F6D9D" w:rsidR="00FC6328" w:rsidRPr="00C86917" w:rsidRDefault="00FC6328" w:rsidP="00756D22">
      <w:pPr>
        <w:pStyle w:val="ImageCaption"/>
        <w:rPr>
          <w:lang w:val="fr-FR"/>
        </w:rPr>
      </w:pPr>
      <w:r w:rsidRPr="00C86917">
        <w:rPr>
          <w:lang w:val="fr-FR"/>
        </w:rPr>
        <w:t xml:space="preserve">Image </w:t>
      </w:r>
      <w:proofErr w:type="spellStart"/>
      <w:r w:rsidRPr="00C86917">
        <w:rPr>
          <w:lang w:val="fr-FR"/>
        </w:rPr>
        <w:t>Caption</w:t>
      </w:r>
      <w:proofErr w:type="spellEnd"/>
    </w:p>
    <w:p w14:paraId="4C9D01AB" w14:textId="037FCC6F" w:rsidR="00234B3D" w:rsidRPr="00C86917" w:rsidRDefault="00234B3D" w:rsidP="009D44E9">
      <w:pPr>
        <w:pStyle w:val="TableCaption"/>
        <w:rPr>
          <w:lang w:val="fr-FR"/>
        </w:rPr>
      </w:pPr>
      <w:r w:rsidRPr="00C86917">
        <w:rPr>
          <w:lang w:val="fr-FR"/>
        </w:rPr>
        <w:t xml:space="preserve">Table </w:t>
      </w:r>
      <w:proofErr w:type="spellStart"/>
      <w:r w:rsidRPr="00C86917">
        <w:rPr>
          <w:lang w:val="fr-FR"/>
        </w:rPr>
        <w:t>Caption</w:t>
      </w:r>
      <w:proofErr w:type="spellEnd"/>
    </w:p>
    <w:sectPr w:rsidR="00234B3D" w:rsidRPr="00C86917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11632" w14:textId="77777777" w:rsidR="00B00830" w:rsidRDefault="00B00830">
      <w:pPr>
        <w:spacing w:after="0"/>
      </w:pPr>
      <w:r>
        <w:separator/>
      </w:r>
    </w:p>
  </w:endnote>
  <w:endnote w:type="continuationSeparator" w:id="0">
    <w:p w14:paraId="7B6E0377" w14:textId="77777777" w:rsidR="00B00830" w:rsidRDefault="00B008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B00830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B00830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18BE1" w14:textId="77777777" w:rsidR="00B00830" w:rsidRDefault="00B00830">
      <w:r>
        <w:separator/>
      </w:r>
    </w:p>
  </w:footnote>
  <w:footnote w:type="continuationSeparator" w:id="0">
    <w:p w14:paraId="0B060A87" w14:textId="77777777" w:rsidR="00B00830" w:rsidRDefault="00B008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E796698"/>
    <w:multiLevelType w:val="hybridMultilevel"/>
    <w:tmpl w:val="F23A19D6"/>
    <w:lvl w:ilvl="0" w:tplc="1B3298AA">
      <w:start w:val="1"/>
      <w:numFmt w:val="decimal"/>
      <w:pStyle w:val="Ttulo1"/>
      <w:lvlText w:val="%1."/>
      <w:lvlJc w:val="left"/>
      <w:pPr>
        <w:ind w:left="786" w:hanging="360"/>
      </w:pPr>
    </w:lvl>
    <w:lvl w:ilvl="1" w:tplc="698C7A08">
      <w:start w:val="1"/>
      <w:numFmt w:val="lowerLetter"/>
      <w:pStyle w:val="Ttulo2"/>
      <w:lvlText w:val="%2."/>
      <w:lvlJc w:val="left"/>
      <w:pPr>
        <w:ind w:left="1506" w:hanging="360"/>
      </w:pPr>
    </w:lvl>
    <w:lvl w:ilvl="2" w:tplc="26C259A0">
      <w:start w:val="1"/>
      <w:numFmt w:val="lowerRoman"/>
      <w:pStyle w:val="Ttulo3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91783"/>
    <w:multiLevelType w:val="multilevel"/>
    <w:tmpl w:val="E89C4F06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15"/>
  </w:num>
  <w:num w:numId="2" w16cid:durableId="890118719">
    <w:abstractNumId w:val="11"/>
  </w:num>
  <w:num w:numId="3" w16cid:durableId="586691616">
    <w:abstractNumId w:val="12"/>
  </w:num>
  <w:num w:numId="4" w16cid:durableId="451949123">
    <w:abstractNumId w:val="14"/>
  </w:num>
  <w:num w:numId="5" w16cid:durableId="374280931">
    <w:abstractNumId w:val="10"/>
  </w:num>
  <w:num w:numId="6" w16cid:durableId="249122435">
    <w:abstractNumId w:val="13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14"/>
  </w:num>
  <w:num w:numId="18" w16cid:durableId="1001589933">
    <w:abstractNumId w:val="13"/>
    <w:lvlOverride w:ilvl="0">
      <w:startOverride w:val="1"/>
    </w:lvlOverride>
  </w:num>
  <w:num w:numId="19" w16cid:durableId="1669020528">
    <w:abstractNumId w:val="13"/>
    <w:lvlOverride w:ilvl="0">
      <w:startOverride w:val="1"/>
    </w:lvlOverride>
  </w:num>
  <w:num w:numId="20" w16cid:durableId="1470591193">
    <w:abstractNumId w:val="13"/>
    <w:lvlOverride w:ilvl="0">
      <w:startOverride w:val="1"/>
    </w:lvlOverride>
  </w:num>
  <w:num w:numId="21" w16cid:durableId="1511750088">
    <w:abstractNumId w:val="13"/>
    <w:lvlOverride w:ilvl="0">
      <w:startOverride w:val="1"/>
    </w:lvlOverride>
  </w:num>
  <w:num w:numId="22" w16cid:durableId="1202282979">
    <w:abstractNumId w:val="13"/>
    <w:lvlOverride w:ilvl="0">
      <w:startOverride w:val="1"/>
    </w:lvlOverride>
  </w:num>
  <w:num w:numId="23" w16cid:durableId="1152327739">
    <w:abstractNumId w:val="13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6C75"/>
    <w:rsid w:val="00054310"/>
    <w:rsid w:val="00056EE8"/>
    <w:rsid w:val="00062F08"/>
    <w:rsid w:val="00074C09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470"/>
    <w:rsid w:val="0027051A"/>
    <w:rsid w:val="0027488A"/>
    <w:rsid w:val="00274935"/>
    <w:rsid w:val="00275D30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94771"/>
    <w:rsid w:val="003A5F24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23B01"/>
    <w:rsid w:val="0063036C"/>
    <w:rsid w:val="006460D1"/>
    <w:rsid w:val="00646FBB"/>
    <w:rsid w:val="00654A52"/>
    <w:rsid w:val="00657053"/>
    <w:rsid w:val="006604C3"/>
    <w:rsid w:val="00677CDF"/>
    <w:rsid w:val="006C0CE0"/>
    <w:rsid w:val="006C320E"/>
    <w:rsid w:val="006C4A37"/>
    <w:rsid w:val="006D1A4D"/>
    <w:rsid w:val="006E4C9E"/>
    <w:rsid w:val="006E6A5F"/>
    <w:rsid w:val="006F265E"/>
    <w:rsid w:val="006F73F3"/>
    <w:rsid w:val="007019DA"/>
    <w:rsid w:val="00715C91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46602"/>
    <w:rsid w:val="008C05F0"/>
    <w:rsid w:val="008C29EF"/>
    <w:rsid w:val="008D243B"/>
    <w:rsid w:val="008D6863"/>
    <w:rsid w:val="008F5FDB"/>
    <w:rsid w:val="00917CA3"/>
    <w:rsid w:val="0093151E"/>
    <w:rsid w:val="009360F5"/>
    <w:rsid w:val="00954228"/>
    <w:rsid w:val="00962B76"/>
    <w:rsid w:val="009769BF"/>
    <w:rsid w:val="009841B5"/>
    <w:rsid w:val="00991C85"/>
    <w:rsid w:val="009A7416"/>
    <w:rsid w:val="009B7BBD"/>
    <w:rsid w:val="009C0058"/>
    <w:rsid w:val="009D0957"/>
    <w:rsid w:val="009D44E9"/>
    <w:rsid w:val="00A2042C"/>
    <w:rsid w:val="00A21CBD"/>
    <w:rsid w:val="00A2307E"/>
    <w:rsid w:val="00A41EE5"/>
    <w:rsid w:val="00A44670"/>
    <w:rsid w:val="00A56D57"/>
    <w:rsid w:val="00A724EA"/>
    <w:rsid w:val="00A72B63"/>
    <w:rsid w:val="00A73718"/>
    <w:rsid w:val="00A90B0B"/>
    <w:rsid w:val="00A95D2F"/>
    <w:rsid w:val="00AB044D"/>
    <w:rsid w:val="00AB0DFB"/>
    <w:rsid w:val="00AB45EF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3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D3FA7"/>
    <w:rsid w:val="00CE4698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35538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next w:val="Textoindependiente"/>
    <w:uiPriority w:val="9"/>
    <w:rsid w:val="00F76887"/>
    <w:pPr>
      <w:keepNext/>
      <w:keepLines/>
      <w:numPr>
        <w:numId w:val="6"/>
      </w:numPr>
      <w:spacing w:before="120" w:after="240" w:line="259" w:lineRule="auto"/>
      <w:ind w:left="284" w:hanging="284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uiPriority w:val="9"/>
    <w:unhideWhenUsed/>
    <w:rsid w:val="00F76887"/>
    <w:pPr>
      <w:numPr>
        <w:ilvl w:val="1"/>
      </w:numPr>
      <w:ind w:left="397" w:hanging="284"/>
      <w:outlineLvl w:val="1"/>
    </w:pPr>
    <w:rPr>
      <w:b w:val="0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sz w:val="24"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0F575A"/>
    <w:pPr>
      <w:spacing w:before="120" w:after="240" w:line="259" w:lineRule="auto"/>
      <w:jc w:val="both"/>
    </w:pPr>
    <w:rPr>
      <w:rFonts w:ascii="Arial" w:hAnsi="Arial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C86917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  <w:rPr>
      <w:szCs w:val="22"/>
    </w:r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9A7416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before="120" w:after="240"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0F7B8C"/>
    <w:pPr>
      <w:spacing w:before="120" w:after="240" w:line="259" w:lineRule="auto"/>
      <w:jc w:val="right"/>
    </w:pPr>
    <w:rPr>
      <w:rFonts w:ascii="Arial" w:eastAsiaTheme="majorEastAsia" w:hAnsi="Arial" w:cstheme="majorBidi"/>
      <w:bCs/>
      <w:i/>
      <w:szCs w:val="22"/>
      <w:lang w:val="es-PE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before="120" w:after="240" w:line="259" w:lineRule="auto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D733D0"/>
    <w:pPr>
      <w:keepNext/>
      <w:keepLines/>
      <w:spacing w:before="120" w:after="240" w:line="259" w:lineRule="auto"/>
      <w:jc w:val="center"/>
    </w:pPr>
    <w:rPr>
      <w:rFonts w:ascii="Arial" w:hAnsi="Arial"/>
      <w:i/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0F575A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AF34C7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AF34C7"/>
    <w:pPr>
      <w:numPr>
        <w:numId w:val="1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20</Words>
  <Characters>11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14</cp:revision>
  <dcterms:created xsi:type="dcterms:W3CDTF">2022-04-06T19:36:00Z</dcterms:created>
  <dcterms:modified xsi:type="dcterms:W3CDTF">2022-04-09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